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4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65"/>
        <w:gridCol w:w="2445"/>
        <w:gridCol w:w="1530"/>
        <w:gridCol w:w="1440"/>
        <w:gridCol w:w="1530"/>
        <w:gridCol w:w="1735"/>
      </w:tblGrid>
      <w:tr w:rsidR="00854C9E" w:rsidRPr="009F5296" w14:paraId="58306454" w14:textId="77777777" w:rsidTr="001530F2">
        <w:trPr>
          <w:trHeight w:val="72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E640" w14:textId="4C4860DD" w:rsidR="00854C9E" w:rsidRPr="009F5296" w:rsidRDefault="003C71FF" w:rsidP="009F5296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EBD7DD4" wp14:editId="22987709">
                  <wp:simplePos x="0" y="0"/>
                  <wp:positionH relativeFrom="column">
                    <wp:posOffset>669925</wp:posOffset>
                  </wp:positionH>
                  <wp:positionV relativeFrom="paragraph">
                    <wp:posOffset>-327660</wp:posOffset>
                  </wp:positionV>
                  <wp:extent cx="1228725" cy="442595"/>
                  <wp:effectExtent l="0" t="0" r="9525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vaga word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442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FDEAE38" wp14:editId="6C79A9E5">
                  <wp:simplePos x="0" y="0"/>
                  <wp:positionH relativeFrom="column">
                    <wp:posOffset>1108075</wp:posOffset>
                  </wp:positionH>
                  <wp:positionV relativeFrom="paragraph">
                    <wp:posOffset>119380</wp:posOffset>
                  </wp:positionV>
                  <wp:extent cx="1000125" cy="278130"/>
                  <wp:effectExtent l="0" t="0" r="9525" b="762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l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278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8B5061A" wp14:editId="4DCAB432">
                  <wp:simplePos x="0" y="0"/>
                  <wp:positionH relativeFrom="column">
                    <wp:posOffset>-158750</wp:posOffset>
                  </wp:positionH>
                  <wp:positionV relativeFrom="paragraph">
                    <wp:posOffset>-374650</wp:posOffset>
                  </wp:positionV>
                  <wp:extent cx="895350" cy="8953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mail logo 250x250.png"/>
                          <pic:cNvPicPr/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3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CDB93" w14:textId="4CC18D33" w:rsidR="00854C9E" w:rsidRPr="003C71FF" w:rsidRDefault="00912E28" w:rsidP="003C71FF">
            <w:pPr>
              <w:spacing w:after="0" w:line="240" w:lineRule="auto"/>
              <w:ind w:left="-120"/>
              <w:jc w:val="right"/>
              <w:rPr>
                <w:rFonts w:ascii="Arial" w:eastAsia="Times New Roman" w:hAnsi="Arial" w:cs="Arial"/>
                <w:b/>
                <w:bCs/>
                <w:color w:val="7A8DC5"/>
                <w:sz w:val="44"/>
                <w:szCs w:val="44"/>
              </w:rPr>
            </w:pPr>
            <w:r>
              <w:rPr>
                <w:rFonts w:ascii="Arial" w:eastAsia="Times New Roman" w:hAnsi="Arial" w:cs="Arial"/>
                <w:b/>
                <w:bCs/>
                <w:sz w:val="44"/>
                <w:szCs w:val="44"/>
              </w:rPr>
              <w:t>SALES</w:t>
            </w:r>
            <w:r w:rsidR="001530F2" w:rsidRPr="003C71FF">
              <w:rPr>
                <w:rFonts w:ascii="Arial" w:eastAsia="Times New Roman" w:hAnsi="Arial" w:cs="Arial"/>
                <w:b/>
                <w:bCs/>
                <w:sz w:val="44"/>
                <w:szCs w:val="44"/>
              </w:rPr>
              <w:t xml:space="preserve"> ORDER</w:t>
            </w:r>
            <w:bookmarkStart w:id="0" w:name="_GoBack"/>
            <w:bookmarkEnd w:id="0"/>
          </w:p>
        </w:tc>
      </w:tr>
      <w:tr w:rsidR="004410F8" w:rsidRPr="009F5296" w14:paraId="2541D848" w14:textId="77777777" w:rsidTr="003C71FF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C0C2" w14:textId="279EFAD9" w:rsidR="004410F8" w:rsidRPr="009F5296" w:rsidRDefault="003C71FF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907 Highland Park Rd.</w:t>
            </w:r>
            <w:r>
              <w:rPr>
                <w:noProof/>
              </w:rPr>
              <w:t xml:space="preserve"> </w:t>
            </w:r>
          </w:p>
        </w:tc>
        <w:tc>
          <w:tcPr>
            <w:tcW w:w="297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40AEF0" w14:textId="77777777" w:rsidR="004410F8" w:rsidRPr="009F5296" w:rsidRDefault="004410F8" w:rsidP="006110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40C92" w14:textId="77777777" w:rsidR="004410F8" w:rsidRPr="009F5296" w:rsidRDefault="004410F8" w:rsidP="009F5296">
            <w:pPr>
              <w:spacing w:after="0" w:line="240" w:lineRule="auto"/>
              <w:ind w:firstLineChars="100" w:firstLine="20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DATE</w:t>
            </w:r>
          </w:p>
        </w:tc>
        <w:tc>
          <w:tcPr>
            <w:tcW w:w="173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5E31FA4" w14:textId="0EC721E6" w:rsidR="004410F8" w:rsidRPr="009F5296" w:rsidRDefault="004410F8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279B9D88" w14:textId="77777777" w:rsidTr="00130B40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05D0" w14:textId="57280392" w:rsidR="004410F8" w:rsidRPr="009F5296" w:rsidRDefault="003C71FF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ooster, OH 44691</w:t>
            </w:r>
            <w:r>
              <w:rPr>
                <w:noProof/>
              </w:rPr>
              <w:t xml:space="preserve"> </w:t>
            </w:r>
          </w:p>
        </w:tc>
        <w:tc>
          <w:tcPr>
            <w:tcW w:w="297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2FD96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75B75" w14:textId="77777777" w:rsidR="004410F8" w:rsidRPr="009F5296" w:rsidRDefault="004410F8" w:rsidP="009F5296">
            <w:pPr>
              <w:spacing w:after="0" w:line="240" w:lineRule="auto"/>
              <w:ind w:firstLineChars="100" w:firstLine="20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PO #</w:t>
            </w:r>
          </w:p>
        </w:tc>
        <w:tc>
          <w:tcPr>
            <w:tcW w:w="1735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0D5C43A4" w14:textId="2A72BCF1" w:rsidR="004410F8" w:rsidRPr="009F5296" w:rsidRDefault="004410F8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7D52168B" w14:textId="77777777" w:rsidTr="00611043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731AA" w14:textId="3C3B75AC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Phone: (</w:t>
            </w:r>
            <w:r w:rsidR="003C71FF">
              <w:rPr>
                <w:rFonts w:ascii="Arial" w:eastAsia="Times New Roman" w:hAnsi="Arial" w:cs="Arial"/>
                <w:sz w:val="20"/>
                <w:szCs w:val="20"/>
              </w:rPr>
              <w:t>330</w:t>
            </w:r>
            <w:r w:rsidRPr="009F5296">
              <w:rPr>
                <w:rFonts w:ascii="Arial" w:eastAsia="Times New Roman" w:hAnsi="Arial" w:cs="Arial"/>
                <w:sz w:val="20"/>
                <w:szCs w:val="20"/>
              </w:rPr>
              <w:t xml:space="preserve">) </w:t>
            </w:r>
            <w:r w:rsidR="003C71FF">
              <w:rPr>
                <w:rFonts w:ascii="Arial" w:eastAsia="Times New Roman" w:hAnsi="Arial" w:cs="Arial"/>
                <w:sz w:val="20"/>
                <w:szCs w:val="20"/>
              </w:rPr>
              <w:t>231-9302</w:t>
            </w:r>
          </w:p>
        </w:tc>
        <w:tc>
          <w:tcPr>
            <w:tcW w:w="297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16A3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6261075" w14:textId="77777777" w:rsidR="004410F8" w:rsidRPr="009F5296" w:rsidRDefault="004410F8" w:rsidP="006110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10F8" w:rsidRPr="009F5296" w14:paraId="3EF23448" w14:textId="77777777" w:rsidTr="00CD3747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7935" w14:textId="4FF1663D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 xml:space="preserve">Website: </w:t>
            </w:r>
            <w:r w:rsidR="003C71F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hyperlink r:id="rId9" w:history="1">
              <w:r w:rsidR="003C71FF" w:rsidRPr="003C71FF"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www.vagagolf.com</w:t>
              </w:r>
            </w:hyperlink>
          </w:p>
        </w:tc>
        <w:tc>
          <w:tcPr>
            <w:tcW w:w="2970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AE0A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7505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10F8" w:rsidRPr="009F5296" w14:paraId="33E1B254" w14:textId="77777777" w:rsidTr="00CD3747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848C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D941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5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901E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410F8" w:rsidRPr="009F5296" w14:paraId="4501AB1A" w14:textId="77777777" w:rsidTr="00F343C4">
        <w:trPr>
          <w:trHeight w:val="387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9E0000"/>
            <w:noWrap/>
            <w:vAlign w:val="center"/>
            <w:hideMark/>
          </w:tcPr>
          <w:p w14:paraId="74831BC7" w14:textId="77777777" w:rsidR="004410F8" w:rsidRPr="009F5296" w:rsidRDefault="004410F8" w:rsidP="00205896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VENDOR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4CD8445" w14:textId="77777777" w:rsidR="004410F8" w:rsidRPr="009F5296" w:rsidRDefault="004410F8" w:rsidP="0061104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9E0000"/>
            <w:noWrap/>
            <w:vAlign w:val="center"/>
            <w:hideMark/>
          </w:tcPr>
          <w:p w14:paraId="3B584952" w14:textId="5F0151AC" w:rsidR="004410F8" w:rsidRPr="009F5296" w:rsidRDefault="00A74310" w:rsidP="00205896">
            <w:pPr>
              <w:spacing w:after="0"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CREDIT CARD INFO</w:t>
            </w:r>
          </w:p>
        </w:tc>
      </w:tr>
      <w:tr w:rsidR="004410F8" w:rsidRPr="009F5296" w14:paraId="78E9440E" w14:textId="77777777" w:rsidTr="0057740D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355BE" w14:textId="77777777" w:rsidR="00C3273E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6C02F4E" w14:textId="39594A47" w:rsidR="00C3273E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E328235" wp14:editId="428145C5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125730</wp:posOffset>
                      </wp:positionV>
                      <wp:extent cx="15621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5D3EF4E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.5pt,9.9pt" to="206.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>Company Name</w:t>
            </w:r>
            <w:r w:rsidR="00E9131B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</w:p>
          <w:p w14:paraId="6C0DD5E4" w14:textId="75CEA6C7" w:rsidR="00E9131B" w:rsidRPr="00E9131B" w:rsidRDefault="00E9131B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153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76AC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A595" w14:textId="61AB7863" w:rsidR="004410F8" w:rsidRPr="009F5296" w:rsidRDefault="00A74310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4673134" wp14:editId="3ECC34A5">
                      <wp:simplePos x="0" y="0"/>
                      <wp:positionH relativeFrom="column">
                        <wp:posOffset>1171575</wp:posOffset>
                      </wp:positionH>
                      <wp:positionV relativeFrom="paragraph">
                        <wp:posOffset>146050</wp:posOffset>
                      </wp:positionV>
                      <wp:extent cx="15621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F39214" id="Straight Connector 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11.5pt" to="215.2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>Nam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 xml:space="preserve"> </w:t>
            </w:r>
          </w:p>
        </w:tc>
      </w:tr>
      <w:tr w:rsidR="004410F8" w:rsidRPr="009F5296" w14:paraId="02FBD91F" w14:textId="77777777" w:rsidTr="0057740D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A380" w14:textId="2034E271" w:rsidR="00C3273E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0E358BC" w14:textId="4CE3AA15" w:rsidR="004410F8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5EDA41D" wp14:editId="599B2885">
                      <wp:simplePos x="0" y="0"/>
                      <wp:positionH relativeFrom="column">
                        <wp:posOffset>1057275</wp:posOffset>
                      </wp:positionH>
                      <wp:positionV relativeFrom="paragraph">
                        <wp:posOffset>103505</wp:posOffset>
                      </wp:positionV>
                      <wp:extent cx="1562100" cy="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A9C73C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25pt,8.15pt" to="206.2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>Contact</w:t>
            </w:r>
            <w:r w:rsidR="00E9131B">
              <w:rPr>
                <w:rFonts w:ascii="Arial" w:eastAsia="Times New Roman" w:hAnsi="Arial" w:cs="Arial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27E4C1E7" w14:textId="3CE24E51" w:rsidR="00E9131B" w:rsidRPr="009F5296" w:rsidRDefault="00E9131B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754A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5E77" w14:textId="2B3F924E" w:rsidR="004410F8" w:rsidRPr="009F5296" w:rsidRDefault="00A74310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09BBF3" wp14:editId="243FE718">
                      <wp:simplePos x="0" y="0"/>
                      <wp:positionH relativeFrom="column">
                        <wp:posOffset>1171575</wp:posOffset>
                      </wp:positionH>
                      <wp:positionV relativeFrom="paragraph">
                        <wp:posOffset>73025</wp:posOffset>
                      </wp:positionV>
                      <wp:extent cx="1562100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5371B5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5.75pt" to="215.2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eastAsia="Times New Roman" w:hAnsi="Arial" w:cs="Arial"/>
                <w:sz w:val="20"/>
                <w:szCs w:val="20"/>
              </w:rPr>
              <w:t>Credit Card: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 xml:space="preserve"> </w:t>
            </w:r>
          </w:p>
        </w:tc>
      </w:tr>
      <w:tr w:rsidR="004410F8" w:rsidRPr="009F5296" w14:paraId="2747669E" w14:textId="77777777" w:rsidTr="0057740D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833F" w14:textId="44B9A6FD" w:rsidR="00C3273E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129A5349" w14:textId="612E6067" w:rsidR="004410F8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43A01DD" wp14:editId="71649FD5">
                      <wp:simplePos x="0" y="0"/>
                      <wp:positionH relativeFrom="column">
                        <wp:posOffset>1057275</wp:posOffset>
                      </wp:positionH>
                      <wp:positionV relativeFrom="paragraph">
                        <wp:posOffset>61595</wp:posOffset>
                      </wp:positionV>
                      <wp:extent cx="15621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5649F4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25pt,4.85pt" to="206.2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>Street Address</w:t>
            </w:r>
            <w:r w:rsidR="00E9131B">
              <w:rPr>
                <w:rFonts w:ascii="Arial" w:eastAsia="Times New Roman" w:hAnsi="Arial" w:cs="Arial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 xml:space="preserve"> </w:t>
            </w:r>
          </w:p>
          <w:p w14:paraId="12C51E3B" w14:textId="3CCFFFEF" w:rsidR="00E9131B" w:rsidRPr="009F5296" w:rsidRDefault="00E9131B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781B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D76E7" w14:textId="7A9BE605" w:rsidR="004410F8" w:rsidRPr="009F5296" w:rsidRDefault="00A74310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909E2A8" wp14:editId="6E88C12B">
                      <wp:simplePos x="0" y="0"/>
                      <wp:positionH relativeFrom="column">
                        <wp:posOffset>1171575</wp:posOffset>
                      </wp:positionH>
                      <wp:positionV relativeFrom="paragraph">
                        <wp:posOffset>69850</wp:posOffset>
                      </wp:positionV>
                      <wp:extent cx="15621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1CDCE2" id="Straight Connector 11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5.5pt" to="215.2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eastAsia="Times New Roman" w:hAnsi="Arial" w:cs="Arial"/>
                <w:sz w:val="20"/>
                <w:szCs w:val="20"/>
              </w:rPr>
              <w:t>Expiration Date: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 xml:space="preserve"> </w:t>
            </w:r>
          </w:p>
        </w:tc>
      </w:tr>
      <w:tr w:rsidR="004410F8" w:rsidRPr="009F5296" w14:paraId="01B569DA" w14:textId="77777777" w:rsidTr="0057740D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1EAD5" w14:textId="77777777" w:rsidR="00C3273E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7938880C" w14:textId="459192C8" w:rsidR="00E9131B" w:rsidRPr="009F5296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21AB389" wp14:editId="5D00AE03">
                      <wp:simplePos x="0" y="0"/>
                      <wp:positionH relativeFrom="column">
                        <wp:posOffset>1057275</wp:posOffset>
                      </wp:positionH>
                      <wp:positionV relativeFrom="paragraph">
                        <wp:posOffset>66675</wp:posOffset>
                      </wp:positionV>
                      <wp:extent cx="156210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D45D19" id="Straight Connector 5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25pt,5.25pt" to="206.25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>City, ST</w:t>
            </w:r>
            <w:r w:rsidR="00E9131B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 xml:space="preserve">  ZIP</w:t>
            </w:r>
            <w:r w:rsidR="00E9131B">
              <w:rPr>
                <w:rFonts w:ascii="Arial" w:eastAsia="Times New Roman" w:hAnsi="Arial" w:cs="Arial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2D99" w14:textId="77777777" w:rsidR="004410F8" w:rsidRPr="009F5296" w:rsidRDefault="004410F8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F62A" w14:textId="35C67C52" w:rsidR="004410F8" w:rsidRPr="009F5296" w:rsidRDefault="00A74310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A4D4EF4" wp14:editId="5C68501C">
                      <wp:simplePos x="0" y="0"/>
                      <wp:positionH relativeFrom="column">
                        <wp:posOffset>1171575</wp:posOffset>
                      </wp:positionH>
                      <wp:positionV relativeFrom="paragraph">
                        <wp:posOffset>73025</wp:posOffset>
                      </wp:positionV>
                      <wp:extent cx="156210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94648C" id="Straight Connector 12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5.75pt" to="215.2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VV Code: </w:t>
            </w:r>
          </w:p>
        </w:tc>
      </w:tr>
      <w:tr w:rsidR="004410F8" w:rsidRPr="009F5296" w14:paraId="52B3ED98" w14:textId="77777777" w:rsidTr="0057740D">
        <w:trPr>
          <w:trHeight w:val="300"/>
        </w:trPr>
        <w:tc>
          <w:tcPr>
            <w:tcW w:w="4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CFA6" w14:textId="364D1CDB" w:rsidR="00C3273E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7AA7357" w14:textId="116D0557" w:rsidR="004410F8" w:rsidRPr="009F5296" w:rsidRDefault="00C3273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88672C5" wp14:editId="21B7E749">
                      <wp:simplePos x="0" y="0"/>
                      <wp:positionH relativeFrom="column">
                        <wp:posOffset>1057275</wp:posOffset>
                      </wp:positionH>
                      <wp:positionV relativeFrom="paragraph">
                        <wp:posOffset>47625</wp:posOffset>
                      </wp:positionV>
                      <wp:extent cx="15621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AFCE89" id="Straight Connector 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25pt,3.75pt" to="206.25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410F8" w:rsidRPr="009F5296">
              <w:rPr>
                <w:rFonts w:ascii="Arial" w:eastAsia="Times New Roman" w:hAnsi="Arial" w:cs="Arial"/>
                <w:sz w:val="20"/>
                <w:szCs w:val="20"/>
              </w:rPr>
              <w:t xml:space="preserve">Phone: </w:t>
            </w:r>
          </w:p>
        </w:tc>
        <w:tc>
          <w:tcPr>
            <w:tcW w:w="153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A259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090D" w14:textId="6B7C4199" w:rsidR="004410F8" w:rsidRPr="009F5296" w:rsidRDefault="00A74310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1F0A6C8" wp14:editId="17CE5A0A">
                      <wp:simplePos x="0" y="0"/>
                      <wp:positionH relativeFrom="column">
                        <wp:posOffset>1171575</wp:posOffset>
                      </wp:positionH>
                      <wp:positionV relativeFrom="paragraph">
                        <wp:posOffset>73025</wp:posOffset>
                      </wp:positionV>
                      <wp:extent cx="15621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2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9E3B92" id="Straight Connector 13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25pt,5.75pt" to="215.2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Hm0tgEAALk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eastAsia="Times New Roman" w:hAnsi="Arial" w:cs="Arial"/>
                <w:sz w:val="20"/>
                <w:szCs w:val="20"/>
              </w:rPr>
              <w:t>Zip Code: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 xml:space="preserve"> </w:t>
            </w:r>
          </w:p>
        </w:tc>
      </w:tr>
      <w:tr w:rsidR="004410F8" w:rsidRPr="009F5296" w14:paraId="2695752C" w14:textId="77777777" w:rsidTr="00611043">
        <w:trPr>
          <w:trHeight w:val="300"/>
        </w:trPr>
        <w:tc>
          <w:tcPr>
            <w:tcW w:w="106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8439" w14:textId="77777777" w:rsidR="004410F8" w:rsidRPr="009F5296" w:rsidRDefault="004410F8" w:rsidP="006110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3C4" w:rsidRPr="009F5296" w14:paraId="0D066C3F" w14:textId="77777777" w:rsidTr="007733EA">
        <w:trPr>
          <w:trHeight w:val="360"/>
        </w:trPr>
        <w:tc>
          <w:tcPr>
            <w:tcW w:w="5940" w:type="dxa"/>
            <w:gridSpan w:val="3"/>
            <w:tcBorders>
              <w:top w:val="single" w:sz="4" w:space="0" w:color="3B4E87"/>
              <w:left w:val="single" w:sz="4" w:space="0" w:color="3B4E87"/>
              <w:bottom w:val="single" w:sz="4" w:space="0" w:color="3B4E87"/>
              <w:right w:val="nil"/>
            </w:tcBorders>
            <w:shd w:val="clear" w:color="auto" w:fill="9E0000"/>
            <w:noWrap/>
            <w:vAlign w:val="center"/>
            <w:hideMark/>
          </w:tcPr>
          <w:p w14:paraId="29CF6DAF" w14:textId="26C17494" w:rsidR="00F343C4" w:rsidRPr="009F5296" w:rsidRDefault="00F343C4" w:rsidP="00F343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SHIPPING ADDRESS</w:t>
            </w:r>
          </w:p>
        </w:tc>
        <w:tc>
          <w:tcPr>
            <w:tcW w:w="4705" w:type="dxa"/>
            <w:gridSpan w:val="3"/>
            <w:tcBorders>
              <w:top w:val="single" w:sz="4" w:space="0" w:color="3B4E87"/>
              <w:left w:val="nil"/>
              <w:bottom w:val="single" w:sz="4" w:space="0" w:color="3B4E87"/>
              <w:right w:val="single" w:sz="4" w:space="0" w:color="3B4E87"/>
            </w:tcBorders>
            <w:shd w:val="clear" w:color="auto" w:fill="9E0000"/>
            <w:noWrap/>
            <w:vAlign w:val="center"/>
            <w:hideMark/>
          </w:tcPr>
          <w:p w14:paraId="15AF9C28" w14:textId="77777777" w:rsidR="00F343C4" w:rsidRPr="009F5296" w:rsidRDefault="00F343C4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SHIPPING TERMS</w:t>
            </w:r>
          </w:p>
        </w:tc>
      </w:tr>
      <w:tr w:rsidR="007733EA" w:rsidRPr="009F5296" w14:paraId="3C8C1D15" w14:textId="77777777" w:rsidTr="0005395C">
        <w:trPr>
          <w:trHeight w:val="360"/>
        </w:trPr>
        <w:tc>
          <w:tcPr>
            <w:tcW w:w="594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8282B" w14:textId="77777777" w:rsidR="007733EA" w:rsidRPr="009F5296" w:rsidRDefault="007733EA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05" w:type="dxa"/>
            <w:gridSpan w:val="3"/>
            <w:tcBorders>
              <w:top w:val="single" w:sz="4" w:space="0" w:color="3B4E87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B471" w14:textId="77777777" w:rsidR="007733EA" w:rsidRPr="009F5296" w:rsidRDefault="007733EA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11043" w:rsidRPr="009F5296" w14:paraId="6B1AD8F5" w14:textId="77777777" w:rsidTr="00611043">
        <w:trPr>
          <w:trHeight w:val="300"/>
        </w:trPr>
        <w:tc>
          <w:tcPr>
            <w:tcW w:w="106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473C9" w14:textId="77777777" w:rsidR="00611043" w:rsidRPr="009F5296" w:rsidRDefault="00611043" w:rsidP="006110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5296" w:rsidRPr="009F5296" w14:paraId="108FBF82" w14:textId="77777777" w:rsidTr="00F343C4">
        <w:trPr>
          <w:trHeight w:val="360"/>
        </w:trPr>
        <w:tc>
          <w:tcPr>
            <w:tcW w:w="1965" w:type="dxa"/>
            <w:tcBorders>
              <w:top w:val="single" w:sz="4" w:space="0" w:color="3B4E87"/>
              <w:left w:val="single" w:sz="4" w:space="0" w:color="3B4E87"/>
              <w:bottom w:val="single" w:sz="4" w:space="0" w:color="3B4E87"/>
              <w:right w:val="nil"/>
            </w:tcBorders>
            <w:shd w:val="clear" w:color="auto" w:fill="9E0000"/>
            <w:noWrap/>
            <w:vAlign w:val="center"/>
            <w:hideMark/>
          </w:tcPr>
          <w:p w14:paraId="00022146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ITEM #</w:t>
            </w:r>
          </w:p>
        </w:tc>
        <w:tc>
          <w:tcPr>
            <w:tcW w:w="3975" w:type="dxa"/>
            <w:gridSpan w:val="2"/>
            <w:tcBorders>
              <w:top w:val="single" w:sz="4" w:space="0" w:color="3B4E87"/>
              <w:left w:val="nil"/>
              <w:bottom w:val="single" w:sz="4" w:space="0" w:color="3B4E87"/>
              <w:right w:val="nil"/>
            </w:tcBorders>
            <w:shd w:val="clear" w:color="auto" w:fill="9E0000"/>
            <w:noWrap/>
            <w:vAlign w:val="center"/>
            <w:hideMark/>
          </w:tcPr>
          <w:p w14:paraId="6CC32E0E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1440" w:type="dxa"/>
            <w:tcBorders>
              <w:top w:val="single" w:sz="4" w:space="0" w:color="3B4E87"/>
              <w:left w:val="nil"/>
              <w:bottom w:val="single" w:sz="4" w:space="0" w:color="3B4E87"/>
              <w:right w:val="nil"/>
            </w:tcBorders>
            <w:shd w:val="clear" w:color="auto" w:fill="9E0000"/>
            <w:noWrap/>
            <w:vAlign w:val="center"/>
            <w:hideMark/>
          </w:tcPr>
          <w:p w14:paraId="16CAAEB3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QTY</w:t>
            </w:r>
          </w:p>
        </w:tc>
        <w:tc>
          <w:tcPr>
            <w:tcW w:w="1530" w:type="dxa"/>
            <w:tcBorders>
              <w:top w:val="single" w:sz="4" w:space="0" w:color="3B4E87"/>
              <w:left w:val="nil"/>
              <w:bottom w:val="single" w:sz="4" w:space="0" w:color="3B4E87"/>
              <w:right w:val="nil"/>
            </w:tcBorders>
            <w:shd w:val="clear" w:color="auto" w:fill="9E0000"/>
            <w:noWrap/>
            <w:vAlign w:val="center"/>
            <w:hideMark/>
          </w:tcPr>
          <w:p w14:paraId="789CC1BF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UNIT PRICE</w:t>
            </w:r>
          </w:p>
        </w:tc>
        <w:tc>
          <w:tcPr>
            <w:tcW w:w="1735" w:type="dxa"/>
            <w:tcBorders>
              <w:top w:val="single" w:sz="4" w:space="0" w:color="3B4E87"/>
              <w:left w:val="nil"/>
              <w:bottom w:val="single" w:sz="4" w:space="0" w:color="3B4E87"/>
              <w:right w:val="single" w:sz="4" w:space="0" w:color="3B4E87"/>
            </w:tcBorders>
            <w:shd w:val="clear" w:color="auto" w:fill="9E0000"/>
            <w:noWrap/>
            <w:vAlign w:val="center"/>
            <w:hideMark/>
          </w:tcPr>
          <w:p w14:paraId="30C1A97C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TOTAL</w:t>
            </w:r>
          </w:p>
        </w:tc>
      </w:tr>
      <w:tr w:rsidR="009F5296" w:rsidRPr="009F5296" w14:paraId="730EDC03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B1C8D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3427D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A733A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34C4B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429303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4CE4EA4E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B5E19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5940F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DFF61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B16B7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23223A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5F0DBE1E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D8702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14F2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D4AC0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827D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17FCDFA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0E5671F7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37DFC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4F468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0F4AD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761D9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9182DE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46A770F8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ED91D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BF2D8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022FC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AE135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0E88EC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4C9E" w:rsidRPr="009F5296" w14:paraId="42CD2D87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5AC84" w14:textId="77777777" w:rsidR="00854C9E" w:rsidRPr="009F5296" w:rsidRDefault="00854C9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D8164D" w14:textId="77777777" w:rsidR="00854C9E" w:rsidRPr="009F5296" w:rsidRDefault="00854C9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C535B" w14:textId="77777777" w:rsidR="00854C9E" w:rsidRPr="009F5296" w:rsidRDefault="00854C9E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67332" w14:textId="77777777" w:rsidR="00854C9E" w:rsidRPr="009F5296" w:rsidRDefault="00854C9E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402E144A" w14:textId="77777777" w:rsidR="00854C9E" w:rsidRPr="009F5296" w:rsidRDefault="00854C9E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4C9E" w:rsidRPr="009F5296" w14:paraId="15086F7D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87B4B" w14:textId="77777777" w:rsidR="00854C9E" w:rsidRPr="009F5296" w:rsidRDefault="00854C9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7ED19F" w14:textId="77777777" w:rsidR="00854C9E" w:rsidRPr="009F5296" w:rsidRDefault="00854C9E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CB7BF" w14:textId="77777777" w:rsidR="00854C9E" w:rsidRPr="009F5296" w:rsidRDefault="00854C9E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620550" w14:textId="77777777" w:rsidR="00854C9E" w:rsidRPr="009F5296" w:rsidRDefault="00854C9E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10728942" w14:textId="77777777" w:rsidR="00854C9E" w:rsidRPr="009F5296" w:rsidRDefault="00854C9E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1EE94703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9BEF6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FD82F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53D72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304FF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938887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36D2CBBE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5F8C1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50CEE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DFA61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B0EA3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2D7448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6E7047DE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0CD7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859F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F05B9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B3F54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A97167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3D6C5980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20C7A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95D6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213B2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A95A9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7C7A4B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4872548A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25D91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43E3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54EDB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F025F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97AD60D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F5296" w:rsidRPr="009F5296" w14:paraId="66F660F1" w14:textId="77777777" w:rsidTr="004410F8">
        <w:trPr>
          <w:trHeight w:val="300"/>
        </w:trPr>
        <w:tc>
          <w:tcPr>
            <w:tcW w:w="1965" w:type="dxa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2053A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975" w:type="dxa"/>
            <w:gridSpan w:val="2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F6CC4" w14:textId="77777777" w:rsidR="009F5296" w:rsidRPr="009F5296" w:rsidRDefault="009F5296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C8E37" w14:textId="77777777" w:rsidR="009F5296" w:rsidRPr="009F5296" w:rsidRDefault="009F5296" w:rsidP="0065433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8CD37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D9D9D9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058CC6" w14:textId="77777777" w:rsidR="009F5296" w:rsidRPr="009F5296" w:rsidRDefault="009F5296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7BC24469" w14:textId="77777777" w:rsidTr="00611043">
        <w:trPr>
          <w:trHeight w:val="360"/>
        </w:trPr>
        <w:tc>
          <w:tcPr>
            <w:tcW w:w="59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1F5AA" w14:textId="77777777" w:rsidR="004410F8" w:rsidRPr="009F5296" w:rsidRDefault="004410F8" w:rsidP="004410F8">
            <w:pPr>
              <w:spacing w:after="0" w:line="240" w:lineRule="auto"/>
              <w:rPr>
                <w:rFonts w:ascii="Trebuchet MS" w:eastAsia="Times New Roman" w:hAnsi="Trebuchet MS" w:cs="Times New Roman"/>
                <w:sz w:val="20"/>
                <w:szCs w:val="20"/>
              </w:rPr>
            </w:pPr>
            <w:r w:rsidRPr="009F5296">
              <w:rPr>
                <w:rFonts w:ascii="Trebuchet MS" w:eastAsia="Times New Roman" w:hAnsi="Trebuchet MS" w:cs="Times New Roman"/>
                <w:sz w:val="20"/>
                <w:szCs w:val="20"/>
              </w:rPr>
              <w:t> 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216A34C1" w14:textId="77777777" w:rsidR="004410F8" w:rsidRPr="009F5296" w:rsidRDefault="004410F8" w:rsidP="00611043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sz w:val="4"/>
                <w:szCs w:val="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9A39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SUBTOTAL</w:t>
            </w: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B072279" w14:textId="5D7D7645" w:rsidR="004410F8" w:rsidRPr="009F5296" w:rsidRDefault="004410F8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1D71270F" w14:textId="77777777" w:rsidTr="00960C82">
        <w:trPr>
          <w:trHeight w:val="360"/>
        </w:trPr>
        <w:tc>
          <w:tcPr>
            <w:tcW w:w="594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BFBFBF"/>
            <w:noWrap/>
            <w:vAlign w:val="center"/>
            <w:hideMark/>
          </w:tcPr>
          <w:p w14:paraId="66C779C9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ments or Special Instructions</w:t>
            </w: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07CA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75D9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TAX</w:t>
            </w:r>
          </w:p>
        </w:tc>
        <w:tc>
          <w:tcPr>
            <w:tcW w:w="173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B08D8C6" w14:textId="77777777" w:rsidR="004410F8" w:rsidRPr="009F5296" w:rsidRDefault="004410F8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7B954091" w14:textId="77777777" w:rsidTr="00960C82">
        <w:trPr>
          <w:trHeight w:val="360"/>
        </w:trPr>
        <w:tc>
          <w:tcPr>
            <w:tcW w:w="5940" w:type="dxa"/>
            <w:gridSpan w:val="3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auto"/>
            <w:noWrap/>
            <w:hideMark/>
          </w:tcPr>
          <w:p w14:paraId="18F41922" w14:textId="6DAE4317" w:rsidR="004410F8" w:rsidRPr="009F5296" w:rsidRDefault="004410F8" w:rsidP="00FF320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="00FF3206">
              <w:rPr>
                <w:rFonts w:ascii="Arial" w:eastAsia="Times New Roman" w:hAnsi="Arial" w:cs="Arial"/>
                <w:sz w:val="20"/>
                <w:szCs w:val="20"/>
              </w:rPr>
              <w:t>hank you for your business</w:t>
            </w:r>
            <w:r w:rsidR="00F150A1">
              <w:rPr>
                <w:rFonts w:ascii="Arial" w:eastAsia="Times New Roman" w:hAnsi="Arial" w:cs="Arial"/>
                <w:sz w:val="20"/>
                <w:szCs w:val="20"/>
              </w:rPr>
              <w:t>!</w:t>
            </w: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4E70B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08BF5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SHIPPING</w:t>
            </w:r>
          </w:p>
        </w:tc>
        <w:tc>
          <w:tcPr>
            <w:tcW w:w="173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7D95EC40" w14:textId="77777777" w:rsidR="004410F8" w:rsidRPr="009F5296" w:rsidRDefault="004410F8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61FEB28B" w14:textId="77777777" w:rsidTr="00960C82">
        <w:trPr>
          <w:trHeight w:val="360"/>
        </w:trPr>
        <w:tc>
          <w:tcPr>
            <w:tcW w:w="5940" w:type="dxa"/>
            <w:gridSpan w:val="3"/>
            <w:vMerge/>
            <w:tcBorders>
              <w:left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27DAFB7B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5A74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0D387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</w:p>
        </w:tc>
        <w:tc>
          <w:tcPr>
            <w:tcW w:w="1735" w:type="dxa"/>
            <w:tcBorders>
              <w:top w:val="nil"/>
              <w:left w:val="single" w:sz="4" w:space="0" w:color="C0C0C0"/>
              <w:bottom w:val="nil"/>
              <w:right w:val="single" w:sz="4" w:space="0" w:color="C0C0C0"/>
            </w:tcBorders>
            <w:shd w:val="clear" w:color="auto" w:fill="auto"/>
            <w:noWrap/>
            <w:vAlign w:val="center"/>
            <w:hideMark/>
          </w:tcPr>
          <w:p w14:paraId="0D8FD583" w14:textId="77777777" w:rsidR="004410F8" w:rsidRPr="009F5296" w:rsidRDefault="004410F8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410F8" w:rsidRPr="009F5296" w14:paraId="6D192E82" w14:textId="77777777" w:rsidTr="00960C82">
        <w:trPr>
          <w:trHeight w:val="360"/>
        </w:trPr>
        <w:tc>
          <w:tcPr>
            <w:tcW w:w="5940" w:type="dxa"/>
            <w:gridSpan w:val="3"/>
            <w:vMerge/>
            <w:tcBorders>
              <w:left w:val="single" w:sz="4" w:space="0" w:color="A6A6A6"/>
              <w:bottom w:val="single" w:sz="4" w:space="0" w:color="A6A6A6" w:themeColor="background1" w:themeShade="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031461EE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9C5C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45867" w14:textId="77777777" w:rsidR="004410F8" w:rsidRPr="009F5296" w:rsidRDefault="004410F8" w:rsidP="009F52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F529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735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000000" w:fill="A7B4D8"/>
            <w:noWrap/>
            <w:vAlign w:val="center"/>
            <w:hideMark/>
          </w:tcPr>
          <w:p w14:paraId="47A0563D" w14:textId="312F11E7" w:rsidR="004410F8" w:rsidRPr="009F5296" w:rsidRDefault="004410F8" w:rsidP="0065433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9F5296" w:rsidRPr="009F5296" w14:paraId="5A6E34B4" w14:textId="77777777" w:rsidTr="004410F8">
        <w:trPr>
          <w:trHeight w:val="300"/>
        </w:trPr>
        <w:tc>
          <w:tcPr>
            <w:tcW w:w="106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34F3" w14:textId="77777777" w:rsidR="009F5296" w:rsidRPr="009F5296" w:rsidRDefault="009F5296" w:rsidP="009F5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6EDE06D" w14:textId="3A9048DF" w:rsidR="00940FDF" w:rsidRDefault="00940FDF"/>
    <w:sectPr w:rsidR="00940FDF" w:rsidSect="003B4A97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CA981" w14:textId="77777777" w:rsidR="00E906F7" w:rsidRDefault="00E906F7" w:rsidP="00EF3D94">
      <w:pPr>
        <w:spacing w:after="0" w:line="240" w:lineRule="auto"/>
      </w:pPr>
      <w:r>
        <w:separator/>
      </w:r>
    </w:p>
  </w:endnote>
  <w:endnote w:type="continuationSeparator" w:id="0">
    <w:p w14:paraId="562C40BC" w14:textId="77777777" w:rsidR="00E906F7" w:rsidRDefault="00E906F7" w:rsidP="00EF3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BB5DD" w14:textId="77777777" w:rsidR="00F150A1" w:rsidRDefault="00F150A1" w:rsidP="00F150A1">
    <w:pPr>
      <w:pStyle w:val="Footer"/>
    </w:pPr>
    <w:r>
      <w:rPr>
        <w:rFonts w:ascii="Arial" w:hAnsi="Arial" w:cs="Arial"/>
        <w:sz w:val="18"/>
        <w:szCs w:val="18"/>
      </w:rPr>
      <w:t xml:space="preserve">1907 Highland Park Rd., Wooster, OH </w:t>
    </w:r>
    <w:proofErr w:type="gramStart"/>
    <w:r>
      <w:rPr>
        <w:rFonts w:ascii="Arial" w:hAnsi="Arial" w:cs="Arial"/>
        <w:sz w:val="18"/>
        <w:szCs w:val="18"/>
      </w:rPr>
      <w:t>44691  •</w:t>
    </w:r>
    <w:proofErr w:type="gramEnd"/>
    <w:r>
      <w:rPr>
        <w:rFonts w:ascii="Arial" w:hAnsi="Arial" w:cs="Arial"/>
        <w:sz w:val="18"/>
        <w:szCs w:val="18"/>
      </w:rPr>
      <w:t xml:space="preserve">   1-330-231-9302                                      </w:t>
    </w:r>
    <w:r>
      <w:rPr>
        <w:rFonts w:ascii="Arial" w:hAnsi="Arial" w:cs="Arial"/>
        <w:sz w:val="18"/>
        <w:szCs w:val="18"/>
      </w:rPr>
      <w:tab/>
      <w:t xml:space="preserve">                                         info@vagagolf.com</w:t>
    </w:r>
  </w:p>
  <w:p w14:paraId="2E5CF3FE" w14:textId="49AB5794" w:rsidR="00EF3D94" w:rsidRPr="00F150A1" w:rsidRDefault="00EF3D94" w:rsidP="00F15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D3A2F" w14:textId="77777777" w:rsidR="00E906F7" w:rsidRDefault="00E906F7" w:rsidP="00EF3D94">
      <w:pPr>
        <w:spacing w:after="0" w:line="240" w:lineRule="auto"/>
      </w:pPr>
      <w:r>
        <w:separator/>
      </w:r>
    </w:p>
  </w:footnote>
  <w:footnote w:type="continuationSeparator" w:id="0">
    <w:p w14:paraId="123423A8" w14:textId="77777777" w:rsidR="00E906F7" w:rsidRDefault="00E906F7" w:rsidP="00EF3D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sjQ2sjA2NzCzNDdX0lEKTi0uzszPAykwrAUAB0W8FiwAAAA="/>
  </w:docVars>
  <w:rsids>
    <w:rsidRoot w:val="003B4A97"/>
    <w:rsid w:val="000B798A"/>
    <w:rsid w:val="001530F2"/>
    <w:rsid w:val="00205896"/>
    <w:rsid w:val="00300449"/>
    <w:rsid w:val="003105E1"/>
    <w:rsid w:val="003B4A97"/>
    <w:rsid w:val="003C71FF"/>
    <w:rsid w:val="004410F8"/>
    <w:rsid w:val="004C0F04"/>
    <w:rsid w:val="005D5416"/>
    <w:rsid w:val="00611043"/>
    <w:rsid w:val="00654330"/>
    <w:rsid w:val="00676CDD"/>
    <w:rsid w:val="007733EA"/>
    <w:rsid w:val="00854C9E"/>
    <w:rsid w:val="00912E28"/>
    <w:rsid w:val="00940FDF"/>
    <w:rsid w:val="009F5296"/>
    <w:rsid w:val="00A1223F"/>
    <w:rsid w:val="00A5570B"/>
    <w:rsid w:val="00A74310"/>
    <w:rsid w:val="00B25DAF"/>
    <w:rsid w:val="00C3273E"/>
    <w:rsid w:val="00E906F7"/>
    <w:rsid w:val="00E9131B"/>
    <w:rsid w:val="00EF3D94"/>
    <w:rsid w:val="00F150A1"/>
    <w:rsid w:val="00F343C4"/>
    <w:rsid w:val="00F96781"/>
    <w:rsid w:val="00FF3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88F8"/>
  <w15:docId w15:val="{C27BFF6F-DF1E-49B1-BAB3-2794E81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D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D94"/>
  </w:style>
  <w:style w:type="paragraph" w:styleId="Footer">
    <w:name w:val="footer"/>
    <w:basedOn w:val="Normal"/>
    <w:link w:val="FooterChar"/>
    <w:uiPriority w:val="99"/>
    <w:unhideWhenUsed/>
    <w:rsid w:val="00EF3D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D94"/>
  </w:style>
  <w:style w:type="character" w:styleId="Hyperlink">
    <w:name w:val="Hyperlink"/>
    <w:basedOn w:val="DefaultParagraphFont"/>
    <w:uiPriority w:val="99"/>
    <w:unhideWhenUsed/>
    <w:rsid w:val="00441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71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75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file:///C:\Users\Misty%20Blue\Downloads\www.vagagolf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chase Order Template</vt:lpstr>
    </vt:vector>
  </TitlesOfParts>
  <Company>Vertex42 LLC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Order Template</dc:title>
  <dc:subject/>
  <dc:creator>www.vertex42.com</dc:creator>
  <cp:keywords/>
  <dc:description>(c) 2015 Vertex42 LLC. All Rights Reserved.</dc:description>
  <cp:lastModifiedBy>Misty Blue</cp:lastModifiedBy>
  <cp:revision>2</cp:revision>
  <dcterms:created xsi:type="dcterms:W3CDTF">2019-09-15T13:56:00Z</dcterms:created>
  <dcterms:modified xsi:type="dcterms:W3CDTF">2019-09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5 Vertex42 LLC</vt:lpwstr>
  </property>
  <property fmtid="{D5CDD505-2E9C-101B-9397-08002B2CF9AE}" pid="3" name="Version">
    <vt:lpwstr>1.2.0</vt:lpwstr>
  </property>
</Properties>
</file>